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99B5B" w14:textId="6532A085" w:rsidR="00A10BA3" w:rsidRPr="00F22470" w:rsidRDefault="002D23CF" w:rsidP="00F22470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>Registration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</w:t>
      </w:r>
      <w:r w:rsidR="009B41C5">
        <w:rPr>
          <w:rFonts w:ascii="Times New Roman" w:hAnsi="Times New Roman" w:cs="Times New Roman"/>
          <w:b/>
          <w:bCs/>
          <w:sz w:val="28"/>
          <w:szCs w:val="28"/>
          <w:lang w:val="en-GB"/>
        </w:rPr>
        <w:t>F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orm </w:t>
      </w:r>
      <w:r w:rsidR="00BC6F4C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– 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>Master Thesis Award 202</w:t>
      </w:r>
      <w:r w:rsidR="009F7B1B">
        <w:rPr>
          <w:rFonts w:ascii="Times New Roman" w:hAnsi="Times New Roman" w:cs="Times New Roman"/>
          <w:b/>
          <w:bCs/>
          <w:sz w:val="28"/>
          <w:szCs w:val="28"/>
          <w:lang w:val="en-GB"/>
        </w:rPr>
        <w:t>3</w:t>
      </w:r>
      <w:r w:rsidR="00942036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</w:t>
      </w:r>
      <w:r w:rsidR="004D030D" w:rsidRPr="00F22470">
        <w:rPr>
          <w:rFonts w:ascii="Times New Roman" w:hAnsi="Times New Roman" w:cs="Times New Roman"/>
          <w:b/>
          <w:bCs/>
          <w:sz w:val="28"/>
          <w:szCs w:val="28"/>
          <w:lang w:val="en-GB"/>
        </w:rPr>
        <w:t>EULEN</w:t>
      </w:r>
    </w:p>
    <w:p w14:paraId="41B9E646" w14:textId="77777777" w:rsidR="00A10BA3" w:rsidRPr="00037FFB" w:rsidRDefault="00A10BA3">
      <w:pPr>
        <w:rPr>
          <w:rFonts w:ascii="Times New Roman" w:hAnsi="Times New Roman" w:cs="Times New Roman"/>
          <w:lang w:val="en-GB"/>
        </w:rPr>
      </w:pPr>
    </w:p>
    <w:p w14:paraId="13C3DAC8" w14:textId="7CE9C1B0" w:rsidR="00FA003D" w:rsidRDefault="00F22470" w:rsidP="00534BD1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F22470">
        <w:rPr>
          <w:rFonts w:ascii="Times New Roman" w:hAnsi="Times New Roman" w:cs="Times New Roman"/>
          <w:lang w:val="en-GB"/>
        </w:rPr>
        <w:t xml:space="preserve">Before completing the form below, </w:t>
      </w:r>
      <w:r w:rsidR="006E41F7">
        <w:rPr>
          <w:rFonts w:ascii="Times New Roman" w:hAnsi="Times New Roman" w:cs="Times New Roman"/>
          <w:lang w:val="en-GB"/>
        </w:rPr>
        <w:t xml:space="preserve">please </w:t>
      </w:r>
      <w:r w:rsidRPr="00F22470">
        <w:rPr>
          <w:rFonts w:ascii="Times New Roman" w:hAnsi="Times New Roman" w:cs="Times New Roman"/>
          <w:lang w:val="en-GB"/>
        </w:rPr>
        <w:t>assess whether you meet all the criteria</w:t>
      </w:r>
      <w:r w:rsidR="00DB7C57">
        <w:rPr>
          <w:rFonts w:ascii="Times New Roman" w:hAnsi="Times New Roman" w:cs="Times New Roman"/>
          <w:lang w:val="en-GB"/>
        </w:rPr>
        <w:t xml:space="preserve"> as set out in </w:t>
      </w:r>
      <w:r w:rsidR="00DB7C57" w:rsidRPr="003C6C8A">
        <w:rPr>
          <w:rFonts w:ascii="Times New Roman" w:hAnsi="Times New Roman" w:cs="Times New Roman"/>
          <w:lang w:val="en-GB"/>
        </w:rPr>
        <w:t>the regulations</w:t>
      </w:r>
      <w:r w:rsidR="00B4219E" w:rsidRPr="00F32879">
        <w:rPr>
          <w:rFonts w:ascii="Times New Roman" w:hAnsi="Times New Roman" w:cs="Times New Roman"/>
          <w:lang w:val="en-GB"/>
        </w:rPr>
        <w:t>.</w:t>
      </w:r>
      <w:r w:rsidR="009C214E">
        <w:rPr>
          <w:rFonts w:ascii="Times New Roman" w:hAnsi="Times New Roman" w:cs="Times New Roman"/>
          <w:lang w:val="en-GB"/>
        </w:rPr>
        <w:t xml:space="preserve"> </w:t>
      </w:r>
      <w:r w:rsidR="00B4219E">
        <w:rPr>
          <w:rFonts w:ascii="Times New Roman" w:hAnsi="Times New Roman" w:cs="Times New Roman"/>
          <w:lang w:val="en-GB"/>
        </w:rPr>
        <w:t>I</w:t>
      </w:r>
      <w:r w:rsidR="00F22D4A">
        <w:rPr>
          <w:rFonts w:ascii="Times New Roman" w:hAnsi="Times New Roman" w:cs="Times New Roman"/>
          <w:lang w:val="en-GB"/>
        </w:rPr>
        <w:t>n case</w:t>
      </w:r>
      <w:r w:rsidR="002C5CA6">
        <w:rPr>
          <w:rFonts w:ascii="Times New Roman" w:hAnsi="Times New Roman" w:cs="Times New Roman"/>
          <w:lang w:val="en-GB"/>
        </w:rPr>
        <w:t xml:space="preserve"> you have any questions</w:t>
      </w:r>
      <w:r w:rsidRPr="00F22470">
        <w:rPr>
          <w:rFonts w:ascii="Times New Roman" w:hAnsi="Times New Roman" w:cs="Times New Roman"/>
          <w:lang w:val="en-GB"/>
        </w:rPr>
        <w:t>,</w:t>
      </w:r>
      <w:r w:rsidR="002C5CA6">
        <w:rPr>
          <w:rFonts w:ascii="Times New Roman" w:hAnsi="Times New Roman" w:cs="Times New Roman"/>
          <w:lang w:val="en-GB"/>
        </w:rPr>
        <w:t xml:space="preserve"> </w:t>
      </w:r>
      <w:r w:rsidR="006E41F7">
        <w:rPr>
          <w:rFonts w:ascii="Times New Roman" w:hAnsi="Times New Roman" w:cs="Times New Roman"/>
          <w:lang w:val="en-GB"/>
        </w:rPr>
        <w:t>you can</w:t>
      </w:r>
      <w:r w:rsidRPr="00F22470">
        <w:rPr>
          <w:rFonts w:ascii="Times New Roman" w:hAnsi="Times New Roman" w:cs="Times New Roman"/>
          <w:lang w:val="en-GB"/>
        </w:rPr>
        <w:t xml:space="preserve"> contact</w:t>
      </w:r>
      <w:r w:rsidR="00F86A0C">
        <w:rPr>
          <w:rFonts w:ascii="Times New Roman" w:hAnsi="Times New Roman" w:cs="Times New Roman"/>
          <w:lang w:val="en-GB"/>
        </w:rPr>
        <w:t xml:space="preserve"> us at </w:t>
      </w:r>
      <w:hyperlink r:id="rId6" w:history="1">
        <w:r w:rsidR="009F7CBA" w:rsidRPr="008079EE">
          <w:rPr>
            <w:rStyle w:val="Hyperlink"/>
            <w:rFonts w:ascii="Times New Roman" w:hAnsi="Times New Roman" w:cs="Times New Roman"/>
            <w:lang w:val="en-GB"/>
          </w:rPr>
          <w:t>EULEN@uu.</w:t>
        </w:r>
      </w:hyperlink>
      <w:r w:rsidR="003B7B1D">
        <w:rPr>
          <w:rStyle w:val="Hyperlink"/>
          <w:rFonts w:ascii="Times New Roman" w:hAnsi="Times New Roman" w:cs="Times New Roman"/>
          <w:lang w:val="en-GB"/>
        </w:rPr>
        <w:t>nl</w:t>
      </w:r>
      <w:r w:rsidR="00F86A0C">
        <w:rPr>
          <w:rFonts w:ascii="Times New Roman" w:hAnsi="Times New Roman" w:cs="Times New Roman"/>
          <w:lang w:val="en-GB"/>
        </w:rPr>
        <w:t xml:space="preserve">. </w:t>
      </w:r>
    </w:p>
    <w:p w14:paraId="5BACEBD8" w14:textId="4D9F9C3C" w:rsidR="00942036" w:rsidRPr="00686141" w:rsidRDefault="00CF7406" w:rsidP="00A10BA3">
      <w:pPr>
        <w:rPr>
          <w:rFonts w:ascii="Times New Roman" w:hAnsi="Times New Roman" w:cs="Times New Roman"/>
          <w:b/>
          <w:bCs/>
          <w:u w:val="single"/>
          <w:lang w:val="en-GB"/>
        </w:rPr>
      </w:pPr>
      <w:r w:rsidRPr="00B6112A">
        <w:rPr>
          <w:rFonts w:ascii="Times New Roman" w:hAnsi="Times New Roman" w:cs="Times New Roman"/>
          <w:b/>
          <w:bCs/>
          <w:u w:val="single"/>
          <w:lang w:val="en-GB"/>
        </w:rPr>
        <w:br/>
      </w:r>
      <w:r w:rsidR="00942036" w:rsidRPr="00686141">
        <w:rPr>
          <w:rFonts w:ascii="Times New Roman" w:hAnsi="Times New Roman" w:cs="Times New Roman"/>
          <w:b/>
          <w:bCs/>
          <w:u w:val="single"/>
          <w:lang w:val="en-GB"/>
        </w:rPr>
        <w:t>Author of the the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F77815" w:rsidRPr="002634F2" w14:paraId="37AB775F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13E0985C" w14:textId="77777777" w:rsidR="00F77815" w:rsidRDefault="00F77815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>Name</w:t>
            </w:r>
            <w:r w:rsidR="00B44CF0">
              <w:rPr>
                <w:rFonts w:ascii="Times New Roman" w:hAnsi="Times New Roman" w:cs="Times New Roman"/>
                <w:lang w:val="nl-NL"/>
              </w:rPr>
              <w:t xml:space="preserve"> and </w:t>
            </w:r>
            <w:proofErr w:type="spellStart"/>
            <w:r w:rsidR="00B44CF0">
              <w:rPr>
                <w:rFonts w:ascii="Times New Roman" w:hAnsi="Times New Roman" w:cs="Times New Roman"/>
                <w:lang w:val="nl-NL"/>
              </w:rPr>
              <w:t>surname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-1878771344"/>
            <w:placeholder>
              <w:docPart w:val="D154164A57E54F69A90DC6D48744343A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2A41C190" w14:textId="77777777" w:rsidR="00F77815" w:rsidRPr="002634F2" w:rsidRDefault="002634F2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2634F2" w14:paraId="0FAFB5D6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480F4AFB" w14:textId="77777777" w:rsidR="00265EA0" w:rsidRDefault="00265EA0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proofErr w:type="spellStart"/>
            <w:r>
              <w:rPr>
                <w:rFonts w:ascii="Times New Roman" w:hAnsi="Times New Roman" w:cs="Times New Roman"/>
                <w:lang w:val="nl-NL"/>
              </w:rPr>
              <w:t>Address</w:t>
            </w:r>
            <w:proofErr w:type="spellEnd"/>
            <w:r>
              <w:rPr>
                <w:rFonts w:ascii="Times New Roman" w:hAnsi="Times New Roman" w:cs="Times New Roman"/>
                <w:lang w:val="nl-NL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postal</w:t>
            </w:r>
            <w:proofErr w:type="spellEnd"/>
            <w:r>
              <w:rPr>
                <w:rFonts w:ascii="Times New Roman" w:hAnsi="Times New Roman" w:cs="Times New Roman"/>
                <w:lang w:val="nl-NL"/>
              </w:rPr>
              <w:t xml:space="preserve"> code/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city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1607844496"/>
            <w:placeholder>
              <w:docPart w:val="4B07F866D0D04F6489E74C6FAA846746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DBC665D" w14:textId="77777777" w:rsidR="00265EA0" w:rsidRPr="002634F2" w:rsidRDefault="00265EA0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2634F2" w14:paraId="6E802646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62DF811F" w14:textId="77777777" w:rsidR="00265EA0" w:rsidRDefault="00265EA0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 xml:space="preserve">Phone 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number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-1447697957"/>
            <w:placeholder>
              <w:docPart w:val="0DD70FA41B6C4D0DB98F4536B35EC7E0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33696CD0" w14:textId="77777777" w:rsidR="00265EA0" w:rsidRPr="002634F2" w:rsidRDefault="00265EA0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2634F2" w14:paraId="43C29136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45494CE8" w14:textId="77777777" w:rsidR="00265EA0" w:rsidRDefault="00265EA0" w:rsidP="00672467">
            <w:pPr>
              <w:spacing w:before="60" w:after="60" w:line="276" w:lineRule="auto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 xml:space="preserve">E-mail </w:t>
            </w:r>
            <w:proofErr w:type="spellStart"/>
            <w:r>
              <w:rPr>
                <w:rFonts w:ascii="Times New Roman" w:hAnsi="Times New Roman" w:cs="Times New Roman"/>
                <w:lang w:val="nl-NL"/>
              </w:rPr>
              <w:t>address</w:t>
            </w:r>
            <w:proofErr w:type="spellEnd"/>
          </w:p>
        </w:tc>
        <w:sdt>
          <w:sdtPr>
            <w:rPr>
              <w:rFonts w:ascii="Times New Roman" w:hAnsi="Times New Roman" w:cs="Times New Roman"/>
              <w:lang w:val="en-GB"/>
            </w:rPr>
            <w:id w:val="1415060532"/>
            <w:placeholder>
              <w:docPart w:val="FA09A6FF27BE4D0C849FA17D5852D721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28183554" w14:textId="77777777" w:rsidR="00265EA0" w:rsidRPr="002634F2" w:rsidRDefault="00265EA0" w:rsidP="00672467">
                <w:pPr>
                  <w:spacing w:before="60" w:after="60" w:line="276" w:lineRule="auto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</w:tbl>
    <w:p w14:paraId="21BCAFE4" w14:textId="77777777" w:rsidR="00CC494E" w:rsidRPr="00686141" w:rsidRDefault="00CC494E" w:rsidP="00672467">
      <w:pPr>
        <w:spacing w:before="60" w:after="60"/>
        <w:rPr>
          <w:rFonts w:ascii="Times New Roman" w:hAnsi="Times New Roman" w:cs="Times New Roman"/>
        </w:rPr>
      </w:pPr>
    </w:p>
    <w:p w14:paraId="6654DB63" w14:textId="2784D4DD" w:rsidR="00942036" w:rsidRPr="008247D4" w:rsidRDefault="00F56391" w:rsidP="00672467">
      <w:pPr>
        <w:spacing w:before="60" w:after="60"/>
        <w:rPr>
          <w:rFonts w:ascii="Times New Roman" w:hAnsi="Times New Roman" w:cs="Times New Roman"/>
          <w:b/>
          <w:bCs/>
          <w:u w:val="single"/>
          <w:lang w:val="en-GB"/>
        </w:rPr>
      </w:pPr>
      <w:r w:rsidRPr="008247D4">
        <w:rPr>
          <w:rFonts w:ascii="Times New Roman" w:hAnsi="Times New Roman" w:cs="Times New Roman"/>
          <w:b/>
          <w:bCs/>
          <w:u w:val="single"/>
          <w:lang w:val="en-GB"/>
        </w:rPr>
        <w:t xml:space="preserve">University </w:t>
      </w:r>
      <w:proofErr w:type="spellStart"/>
      <w:r w:rsidRPr="008247D4">
        <w:rPr>
          <w:rFonts w:ascii="Times New Roman" w:hAnsi="Times New Roman" w:cs="Times New Roman"/>
          <w:b/>
          <w:bCs/>
          <w:u w:val="single"/>
          <w:lang w:val="en-GB"/>
        </w:rPr>
        <w:t>Masters’s</w:t>
      </w:r>
      <w:proofErr w:type="spellEnd"/>
      <w:r w:rsidRPr="008247D4">
        <w:rPr>
          <w:rFonts w:ascii="Times New Roman" w:hAnsi="Times New Roman" w:cs="Times New Roman"/>
          <w:b/>
          <w:bCs/>
          <w:u w:val="single"/>
          <w:lang w:val="en-GB"/>
        </w:rPr>
        <w:t xml:space="preserve"> programme</w:t>
      </w:r>
      <w:r w:rsidR="005C7996">
        <w:rPr>
          <w:rFonts w:ascii="Times New Roman" w:hAnsi="Times New Roman" w:cs="Times New Roman"/>
          <w:b/>
          <w:bCs/>
          <w:u w:val="single"/>
          <w:lang w:val="en-GB"/>
        </w:rPr>
        <w:t xml:space="preserve"> and thesis</w:t>
      </w:r>
      <w:r w:rsidR="007D2F64">
        <w:rPr>
          <w:rFonts w:ascii="Times New Roman" w:hAnsi="Times New Roman" w:cs="Times New Roman"/>
          <w:b/>
          <w:bCs/>
          <w:u w:val="single"/>
          <w:lang w:val="en-GB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265EA0" w:rsidRPr="002634F2" w14:paraId="2B16FF63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607147DE" w14:textId="77777777" w:rsidR="00265EA0" w:rsidRDefault="00265EA0" w:rsidP="00672467">
            <w:pPr>
              <w:spacing w:before="60" w:after="60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lang w:val="nl-NL"/>
              </w:rPr>
              <w:t>University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380368561"/>
            <w:placeholder>
              <w:docPart w:val="40A8F44022244ADAB3A10C00B1662825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74DF06DB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6338D52D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2C504E4F" w14:textId="612E6FE3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 w:rsidRPr="00D3015C">
              <w:rPr>
                <w:rFonts w:ascii="Times New Roman" w:hAnsi="Times New Roman" w:cs="Times New Roman"/>
                <w:lang w:val="en-GB"/>
              </w:rPr>
              <w:t>Master’s p</w:t>
            </w:r>
            <w:r>
              <w:rPr>
                <w:rFonts w:ascii="Times New Roman" w:hAnsi="Times New Roman" w:cs="Times New Roman"/>
                <w:lang w:val="en-GB"/>
              </w:rPr>
              <w:t>rogramme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1185708847"/>
            <w:placeholder>
              <w:docPart w:val="74B10B3C493A46ECA3C74791A27039E8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1FD90245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1847ABFC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27A45F0E" w14:textId="77777777" w:rsidR="007D5AA8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 xml:space="preserve">Date of graduation </w:t>
            </w:r>
          </w:p>
          <w:p w14:paraId="171B7519" w14:textId="252C1813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if known)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1962014981"/>
            <w:placeholder>
              <w:docPart w:val="E7DA4530C45C4BB58F7753DFA54CA13C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136802FF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41FDFD75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109D90A2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Title of the thesis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1132517922"/>
            <w:placeholder>
              <w:docPart w:val="41C80C9BD7FD4EC881CB3BF321B435B8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7C23F2B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1ABD6F4C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47F14B1E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Grade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603106185"/>
            <w:placeholder>
              <w:docPart w:val="B6C6D788FDF7449CBBDE334FA19610BA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EDBA108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9E3C01" w:rsidRPr="00D3015C" w14:paraId="5FB08CC1" w14:textId="77777777" w:rsidTr="00FA003D">
        <w:trPr>
          <w:trHeight w:val="510"/>
        </w:trPr>
        <w:tc>
          <w:tcPr>
            <w:tcW w:w="2405" w:type="dxa"/>
            <w:vAlign w:val="center"/>
          </w:tcPr>
          <w:p w14:paraId="706383B5" w14:textId="77777777" w:rsidR="009E3C01" w:rsidRDefault="009E3C01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 xml:space="preserve">ECTs 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1721553279"/>
            <w:placeholder>
              <w:docPart w:val="A5C96760B8A14FC6AD21DA88DF3B4200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34C0B370" w14:textId="77777777" w:rsidR="009E3C01" w:rsidRPr="002634F2" w:rsidRDefault="009E3C01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</w:tbl>
    <w:p w14:paraId="1314A361" w14:textId="77777777" w:rsidR="00F56391" w:rsidRDefault="00F56391" w:rsidP="00672467">
      <w:pPr>
        <w:spacing w:before="60" w:after="60"/>
        <w:rPr>
          <w:rFonts w:ascii="Times New Roman" w:hAnsi="Times New Roman" w:cs="Times New Roman"/>
          <w:lang w:val="en-GB"/>
        </w:rPr>
      </w:pPr>
    </w:p>
    <w:p w14:paraId="19CC7CDC" w14:textId="41F70018" w:rsidR="00F56391" w:rsidRPr="008247D4" w:rsidRDefault="00041F34" w:rsidP="00672467">
      <w:pPr>
        <w:spacing w:before="60" w:after="60"/>
        <w:rPr>
          <w:rFonts w:ascii="Times New Roman" w:hAnsi="Times New Roman" w:cs="Times New Roman"/>
          <w:b/>
          <w:bCs/>
          <w:u w:val="single"/>
          <w:lang w:val="en-GB"/>
        </w:rPr>
      </w:pPr>
      <w:r>
        <w:rPr>
          <w:rFonts w:ascii="Times New Roman" w:hAnsi="Times New Roman" w:cs="Times New Roman"/>
          <w:b/>
          <w:bCs/>
          <w:u w:val="single"/>
          <w:lang w:val="en-GB"/>
        </w:rPr>
        <w:t>Contact details of the thesis supervis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265EA0" w:rsidRPr="00D3015C" w14:paraId="17C5AEEA" w14:textId="77777777" w:rsidTr="00AA76C9">
        <w:trPr>
          <w:trHeight w:val="510"/>
        </w:trPr>
        <w:tc>
          <w:tcPr>
            <w:tcW w:w="2405" w:type="dxa"/>
            <w:vAlign w:val="center"/>
          </w:tcPr>
          <w:p w14:paraId="54DEB560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 w:rsidRPr="00D3015C">
              <w:rPr>
                <w:rFonts w:ascii="Times New Roman" w:hAnsi="Times New Roman" w:cs="Times New Roman"/>
                <w:lang w:val="en-GB"/>
              </w:rPr>
              <w:t>Name of the thesis s</w:t>
            </w:r>
            <w:r>
              <w:rPr>
                <w:rFonts w:ascii="Times New Roman" w:hAnsi="Times New Roman" w:cs="Times New Roman"/>
                <w:lang w:val="en-GB"/>
              </w:rPr>
              <w:t>upervisor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49193637"/>
            <w:placeholder>
              <w:docPart w:val="709FFE4EF27E43C1BC7F348098ADEE16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7EE0F937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45526BBE" w14:textId="77777777" w:rsidTr="00AA76C9">
        <w:trPr>
          <w:trHeight w:val="510"/>
        </w:trPr>
        <w:tc>
          <w:tcPr>
            <w:tcW w:w="2405" w:type="dxa"/>
            <w:vAlign w:val="center"/>
          </w:tcPr>
          <w:p w14:paraId="15D40B45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Phone number of the thesis supervisor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25724723"/>
            <w:placeholder>
              <w:docPart w:val="A49568166052480F891180B6C6A92BC2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02C11BC1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  <w:tr w:rsidR="00265EA0" w:rsidRPr="00D3015C" w14:paraId="57C2ED24" w14:textId="77777777" w:rsidTr="00AA76C9">
        <w:trPr>
          <w:trHeight w:val="510"/>
        </w:trPr>
        <w:tc>
          <w:tcPr>
            <w:tcW w:w="2405" w:type="dxa"/>
            <w:vAlign w:val="center"/>
          </w:tcPr>
          <w:p w14:paraId="05FC2D73" w14:textId="77777777" w:rsidR="00265EA0" w:rsidRPr="00D3015C" w:rsidRDefault="00265EA0" w:rsidP="00672467">
            <w:pPr>
              <w:spacing w:before="60" w:after="60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E-mail address of the thesis supervisor</w:t>
            </w:r>
          </w:p>
        </w:tc>
        <w:sdt>
          <w:sdtPr>
            <w:rPr>
              <w:rFonts w:ascii="Times New Roman" w:hAnsi="Times New Roman" w:cs="Times New Roman"/>
              <w:lang w:val="en-GB"/>
            </w:rPr>
            <w:id w:val="-1955016372"/>
            <w:placeholder>
              <w:docPart w:val="C13D3A3E2E414C95BE5437CB6BE12614"/>
            </w:placeholder>
            <w:showingPlcHdr/>
          </w:sdtPr>
          <w:sdtEndPr/>
          <w:sdtContent>
            <w:tc>
              <w:tcPr>
                <w:tcW w:w="6611" w:type="dxa"/>
                <w:vAlign w:val="center"/>
              </w:tcPr>
              <w:p w14:paraId="36683B97" w14:textId="77777777" w:rsidR="00265EA0" w:rsidRPr="002634F2" w:rsidRDefault="00265EA0" w:rsidP="00672467">
                <w:pPr>
                  <w:spacing w:before="60" w:after="60"/>
                  <w:rPr>
                    <w:rFonts w:ascii="Times New Roman" w:hAnsi="Times New Roman" w:cs="Times New Roman"/>
                    <w:lang w:val="en-GB"/>
                  </w:rPr>
                </w:pPr>
                <w:r w:rsidRPr="00265EA0">
                  <w:rPr>
                    <w:rStyle w:val="PlaceholderText"/>
                    <w:rFonts w:ascii="Times New Roman" w:hAnsi="Times New Roman" w:cs="Times New Roman"/>
                  </w:rPr>
                  <w:t>Click here to enter text.</w:t>
                </w:r>
              </w:p>
            </w:tc>
          </w:sdtContent>
        </w:sdt>
      </w:tr>
    </w:tbl>
    <w:p w14:paraId="6C105D62" w14:textId="7F3984AE" w:rsidR="00657055" w:rsidRDefault="00657055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035ABFD0" w14:textId="77777777" w:rsidR="00CC494E" w:rsidRDefault="00CC494E">
      <w:pPr>
        <w:rPr>
          <w:rFonts w:ascii="Times New Roman" w:hAnsi="Times New Roman" w:cs="Times New Roman"/>
          <w:b/>
          <w:bCs/>
          <w:u w:val="single"/>
          <w:lang w:val="en-GB"/>
        </w:rPr>
      </w:pPr>
      <w:r>
        <w:rPr>
          <w:rFonts w:ascii="Times New Roman" w:hAnsi="Times New Roman" w:cs="Times New Roman"/>
          <w:b/>
          <w:bCs/>
          <w:u w:val="single"/>
          <w:lang w:val="en-GB"/>
        </w:rPr>
        <w:br w:type="page"/>
      </w:r>
    </w:p>
    <w:p w14:paraId="6738395D" w14:textId="77777777" w:rsidR="005C7B0A" w:rsidRDefault="005C7B0A" w:rsidP="00A10BA3">
      <w:pPr>
        <w:rPr>
          <w:rFonts w:ascii="Times New Roman" w:hAnsi="Times New Roman" w:cs="Times New Roman"/>
          <w:b/>
          <w:bCs/>
          <w:u w:val="single"/>
          <w:lang w:val="en-GB"/>
        </w:rPr>
      </w:pPr>
    </w:p>
    <w:p w14:paraId="4ADB7A9A" w14:textId="72E5714B" w:rsidR="00A02A73" w:rsidRPr="008247D4" w:rsidRDefault="00657055" w:rsidP="00A10BA3">
      <w:pPr>
        <w:rPr>
          <w:rFonts w:ascii="Times New Roman" w:hAnsi="Times New Roman" w:cs="Times New Roman"/>
          <w:b/>
          <w:bCs/>
          <w:u w:val="single"/>
          <w:lang w:val="en-GB"/>
        </w:rPr>
      </w:pPr>
      <w:r w:rsidRPr="008247D4">
        <w:rPr>
          <w:rFonts w:ascii="Times New Roman" w:hAnsi="Times New Roman" w:cs="Times New Roman"/>
          <w:b/>
          <w:bCs/>
          <w:u w:val="single"/>
          <w:lang w:val="en-GB"/>
        </w:rPr>
        <w:t>Appendices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7088"/>
        <w:gridCol w:w="652"/>
      </w:tblGrid>
      <w:tr w:rsidR="00CF7AF4" w:rsidRPr="00A02A73" w14:paraId="21C87E7C" w14:textId="77777777" w:rsidTr="00071E3C">
        <w:tc>
          <w:tcPr>
            <w:tcW w:w="1276" w:type="dxa"/>
          </w:tcPr>
          <w:p w14:paraId="60FB457A" w14:textId="77777777" w:rsidR="00CF7AF4" w:rsidRPr="008247D4" w:rsidRDefault="00CF7AF4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8247D4">
              <w:rPr>
                <w:rFonts w:ascii="Times New Roman" w:hAnsi="Times New Roman" w:cs="Times New Roman"/>
                <w:lang w:val="en-GB"/>
              </w:rPr>
              <w:t xml:space="preserve">Appendix </w:t>
            </w:r>
            <w:r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708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252"/>
              <w:gridCol w:w="620"/>
            </w:tblGrid>
            <w:tr w:rsidR="00CF7AF4" w:rsidRPr="00A02A73" w14:paraId="7E3D51EF" w14:textId="77777777" w:rsidTr="00995D79">
              <w:trPr>
                <w:trHeight w:val="55"/>
              </w:trPr>
              <w:tc>
                <w:tcPr>
                  <w:tcW w:w="6668" w:type="dxa"/>
                </w:tcPr>
                <w:p w14:paraId="22A549DD" w14:textId="77777777" w:rsidR="00CF7AF4" w:rsidRPr="00A02A73" w:rsidRDefault="00CF7AF4" w:rsidP="00CF7AF4">
                  <w:pPr>
                    <w:spacing w:line="360" w:lineRule="auto"/>
                    <w:ind w:left="-84"/>
                    <w:rPr>
                      <w:rFonts w:ascii="Times New Roman" w:hAnsi="Times New Roman" w:cs="Times New Roman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lang w:val="en-GB"/>
                    </w:rPr>
                    <w:t xml:space="preserve">Master’s thesis, including a </w:t>
                  </w:r>
                  <w:r w:rsidRPr="00391746">
                    <w:rPr>
                      <w:rFonts w:ascii="Times New Roman" w:hAnsi="Times New Roman" w:cs="Times New Roman"/>
                      <w:lang w:val="en-GB"/>
                    </w:rPr>
                    <w:t>statement from the supervisor</w:t>
                  </w:r>
                  <w:r>
                    <w:rPr>
                      <w:rFonts w:ascii="Times New Roman" w:hAnsi="Times New Roman" w:cs="Times New Roman"/>
                      <w:lang w:val="en-GB"/>
                    </w:rPr>
                    <w:t xml:space="preserve"> </w:t>
                  </w:r>
                  <w:r w:rsidRPr="00391746">
                    <w:rPr>
                      <w:rFonts w:ascii="Times New Roman" w:hAnsi="Times New Roman" w:cs="Times New Roman"/>
                      <w:lang w:val="en-GB"/>
                    </w:rPr>
                    <w:t>indicating the date of completion and assessment.</w:t>
                  </w:r>
                </w:p>
              </w:tc>
              <w:tc>
                <w:tcPr>
                  <w:tcW w:w="652" w:type="dxa"/>
                </w:tcPr>
                <w:p w14:paraId="3A0F7662" w14:textId="77777777" w:rsidR="00CF7AF4" w:rsidRPr="00A02A73" w:rsidRDefault="00CF7AF4" w:rsidP="00CF7AF4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lang w:val="en-GB"/>
                    </w:rPr>
                  </w:pPr>
                </w:p>
              </w:tc>
            </w:tr>
          </w:tbl>
          <w:p w14:paraId="117D30D8" w14:textId="77777777" w:rsidR="00CF7AF4" w:rsidRPr="00A02A73" w:rsidRDefault="00CF7AF4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lang w:val="en-GB"/>
            </w:rPr>
            <w:id w:val="-62956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</w:tcPr>
              <w:p w14:paraId="0AC77B0E" w14:textId="77777777" w:rsidR="00CF7AF4" w:rsidRPr="00A02A73" w:rsidRDefault="00CF7AF4" w:rsidP="00CF7AF4">
                <w:pPr>
                  <w:jc w:val="right"/>
                  <w:rPr>
                    <w:rFonts w:ascii="Times New Roman" w:hAnsi="Times New Roman" w:cs="Times New Roman"/>
                    <w:b/>
                    <w:bCs/>
                    <w:lang w:val="en-GB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val="en-GB"/>
                  </w:rPr>
                  <w:t>☐</w:t>
                </w:r>
              </w:p>
            </w:tc>
          </w:sdtContent>
        </w:sdt>
      </w:tr>
      <w:tr w:rsidR="00CF7AF4" w:rsidRPr="00A02A73" w14:paraId="1B38EEA7" w14:textId="77777777" w:rsidTr="00071E3C">
        <w:tc>
          <w:tcPr>
            <w:tcW w:w="1276" w:type="dxa"/>
          </w:tcPr>
          <w:p w14:paraId="23A92FF1" w14:textId="77777777" w:rsidR="00CF7AF4" w:rsidRPr="008247D4" w:rsidRDefault="00CF7AF4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8247D4">
              <w:rPr>
                <w:rFonts w:ascii="Times New Roman" w:hAnsi="Times New Roman" w:cs="Times New Roman"/>
                <w:lang w:val="en-GB"/>
              </w:rPr>
              <w:t xml:space="preserve">Appendix </w:t>
            </w:r>
            <w:r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7088" w:type="dxa"/>
          </w:tcPr>
          <w:p w14:paraId="2CA102AC" w14:textId="7E62F730" w:rsidR="00CF7AF4" w:rsidRPr="002D1457" w:rsidRDefault="00D475AB" w:rsidP="00CF7AF4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A recommendation from the thesis supervisor</w:t>
            </w:r>
          </w:p>
        </w:tc>
        <w:sdt>
          <w:sdtPr>
            <w:rPr>
              <w:rFonts w:ascii="Times New Roman" w:hAnsi="Times New Roman" w:cs="Times New Roman"/>
              <w:b/>
              <w:bCs/>
              <w:lang w:val="en-GB"/>
            </w:rPr>
            <w:id w:val="1335116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2" w:type="dxa"/>
              </w:tcPr>
              <w:p w14:paraId="37F05D52" w14:textId="77777777" w:rsidR="00CF7AF4" w:rsidRPr="00A02A73" w:rsidRDefault="00CF7AF4" w:rsidP="00CF7AF4">
                <w:pPr>
                  <w:jc w:val="right"/>
                  <w:rPr>
                    <w:rFonts w:ascii="Times New Roman" w:hAnsi="Times New Roman" w:cs="Times New Roman"/>
                    <w:b/>
                    <w:bCs/>
                    <w:lang w:val="en-GB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lang w:val="en-GB"/>
                  </w:rPr>
                  <w:t>☐</w:t>
                </w:r>
              </w:p>
            </w:tc>
          </w:sdtContent>
        </w:sdt>
      </w:tr>
    </w:tbl>
    <w:p w14:paraId="380C5088" w14:textId="77777777" w:rsidR="002766A8" w:rsidRDefault="002766A8" w:rsidP="00A10BA3">
      <w:pPr>
        <w:rPr>
          <w:rFonts w:ascii="Times New Roman" w:hAnsi="Times New Roman" w:cs="Times New Roman"/>
          <w:b/>
          <w:bCs/>
          <w:lang w:val="nl-NL"/>
        </w:rPr>
      </w:pPr>
    </w:p>
    <w:p w14:paraId="174892FB" w14:textId="77777777" w:rsidR="007D5AA8" w:rsidRDefault="007D5AA8" w:rsidP="00A10BA3">
      <w:pPr>
        <w:rPr>
          <w:rFonts w:ascii="Times New Roman" w:hAnsi="Times New Roman" w:cs="Times New Roman"/>
          <w:b/>
          <w:bCs/>
          <w:lang w:val="nl-NL"/>
        </w:rPr>
      </w:pPr>
    </w:p>
    <w:p w14:paraId="4B7A3837" w14:textId="534BA011" w:rsidR="00631BBA" w:rsidRPr="00952F72" w:rsidRDefault="00952F72" w:rsidP="00A10BA3">
      <w:pPr>
        <w:rPr>
          <w:rFonts w:ascii="Times New Roman" w:hAnsi="Times New Roman" w:cs="Times New Roman"/>
          <w:b/>
          <w:bCs/>
          <w:lang w:val="nl-NL"/>
        </w:rPr>
      </w:pPr>
      <w:proofErr w:type="spellStart"/>
      <w:r w:rsidRPr="00952F72">
        <w:rPr>
          <w:rFonts w:ascii="Times New Roman" w:hAnsi="Times New Roman" w:cs="Times New Roman"/>
          <w:b/>
          <w:bCs/>
          <w:lang w:val="nl-NL"/>
        </w:rPr>
        <w:t>Con</w:t>
      </w:r>
      <w:r>
        <w:rPr>
          <w:rFonts w:ascii="Times New Roman" w:hAnsi="Times New Roman" w:cs="Times New Roman"/>
          <w:b/>
          <w:bCs/>
          <w:lang w:val="nl-NL"/>
        </w:rPr>
        <w:t>firmation</w:t>
      </w:r>
      <w:proofErr w:type="spellEnd"/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8075"/>
        <w:gridCol w:w="941"/>
      </w:tblGrid>
      <w:tr w:rsidR="00A02A73" w:rsidRPr="00A02A73" w14:paraId="0D8F5855" w14:textId="77777777" w:rsidTr="0030776B">
        <w:tc>
          <w:tcPr>
            <w:tcW w:w="8075" w:type="dxa"/>
            <w:tcBorders>
              <w:top w:val="nil"/>
              <w:left w:val="nil"/>
              <w:bottom w:val="nil"/>
              <w:right w:val="nil"/>
            </w:tcBorders>
          </w:tcPr>
          <w:p w14:paraId="2ACB6269" w14:textId="7A96A250" w:rsidR="00795194" w:rsidRPr="002D6041" w:rsidRDefault="00795194" w:rsidP="00CF5E75">
            <w:pPr>
              <w:spacing w:line="360" w:lineRule="auto"/>
              <w:jc w:val="both"/>
              <w:rPr>
                <w:rFonts w:ascii="Times New Roman" w:hAnsi="Times New Roman" w:cs="Times New Roman"/>
                <w:lang w:val="en-GB"/>
              </w:rPr>
            </w:pPr>
            <w:r w:rsidRPr="00CF5E75">
              <w:rPr>
                <w:rFonts w:ascii="Times New Roman" w:hAnsi="Times New Roman" w:cs="Times New Roman"/>
                <w:lang w:val="en-GB"/>
              </w:rPr>
              <w:t xml:space="preserve">I declare that I am aware of and (will) meet the criteria of the </w:t>
            </w:r>
            <w:r w:rsidR="002563EE">
              <w:rPr>
                <w:rFonts w:ascii="Times New Roman" w:hAnsi="Times New Roman" w:cs="Times New Roman"/>
                <w:lang w:val="en-GB"/>
              </w:rPr>
              <w:t>EULEN Master Thesis Award</w:t>
            </w:r>
            <w:r w:rsidRPr="00CF5E75">
              <w:rPr>
                <w:rFonts w:ascii="Times New Roman" w:hAnsi="Times New Roman" w:cs="Times New Roman"/>
                <w:lang w:val="en-GB"/>
              </w:rPr>
              <w:t xml:space="preserve"> as stated </w:t>
            </w:r>
            <w:r w:rsidR="00D137A9">
              <w:rPr>
                <w:rFonts w:ascii="Times New Roman" w:hAnsi="Times New Roman" w:cs="Times New Roman"/>
                <w:lang w:val="en-GB"/>
              </w:rPr>
              <w:t>in the regulations</w:t>
            </w:r>
            <w:r w:rsidRPr="00CF5E75">
              <w:rPr>
                <w:rFonts w:ascii="Times New Roman" w:hAnsi="Times New Roman" w:cs="Times New Roman"/>
                <w:lang w:val="en-GB"/>
              </w:rPr>
              <w:t xml:space="preserve">. </w:t>
            </w:r>
            <w:r w:rsidRPr="002D6041">
              <w:rPr>
                <w:rFonts w:ascii="Times New Roman" w:hAnsi="Times New Roman" w:cs="Times New Roman"/>
                <w:lang w:val="en-GB"/>
              </w:rPr>
              <w:t>I declare that I have completed this form truthfully.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B141C" w14:textId="77777777" w:rsidR="00A02A73" w:rsidRPr="00A02A73" w:rsidRDefault="002D6041" w:rsidP="0030776B">
            <w:pPr>
              <w:jc w:val="right"/>
              <w:rPr>
                <w:rFonts w:ascii="Times New Roman" w:hAnsi="Times New Roman" w:cs="Times New Roman"/>
                <w:lang w:val="nl-NL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lang w:val="en-GB"/>
                </w:rPr>
                <w:id w:val="-371912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76B">
                  <w:rPr>
                    <w:rFonts w:ascii="MS Gothic" w:eastAsia="MS Gothic" w:hAnsi="MS Gothic" w:cs="Times New Roman" w:hint="eastAsia"/>
                    <w:b/>
                    <w:bCs/>
                    <w:lang w:val="en-GB"/>
                  </w:rPr>
                  <w:t>☐</w:t>
                </w:r>
              </w:sdtContent>
            </w:sdt>
          </w:p>
        </w:tc>
      </w:tr>
    </w:tbl>
    <w:p w14:paraId="4F3C6668" w14:textId="77777777" w:rsidR="00A02A73" w:rsidRPr="002D6041" w:rsidRDefault="00A02A73" w:rsidP="0071635F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p w14:paraId="5B318017" w14:textId="40CBB5C5" w:rsidR="005369D5" w:rsidRDefault="005369D5" w:rsidP="0071635F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p w14:paraId="48FF8AD7" w14:textId="57CD40BD" w:rsidR="00056451" w:rsidRDefault="004A65AF" w:rsidP="0071635F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9251BA">
        <w:rPr>
          <w:rFonts w:ascii="Times New Roman" w:hAnsi="Times New Roman" w:cs="Times New Roman"/>
          <w:b/>
          <w:bCs/>
          <w:lang w:val="en-GB"/>
        </w:rPr>
        <w:t>Name Entrant</w:t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>
        <w:rPr>
          <w:rFonts w:ascii="Times New Roman" w:hAnsi="Times New Roman" w:cs="Times New Roman"/>
          <w:b/>
          <w:bCs/>
          <w:lang w:val="en-GB"/>
        </w:rPr>
        <w:tab/>
      </w:r>
      <w:r w:rsidR="00056451" w:rsidRPr="009251BA">
        <w:rPr>
          <w:rFonts w:ascii="Times New Roman" w:hAnsi="Times New Roman" w:cs="Times New Roman"/>
          <w:b/>
          <w:bCs/>
          <w:lang w:val="en-GB"/>
        </w:rPr>
        <w:t>Name Supervisor</w:t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</w:p>
    <w:p w14:paraId="093B4A3A" w14:textId="3861B0D7" w:rsidR="004A65AF" w:rsidRPr="009251BA" w:rsidRDefault="004A65AF" w:rsidP="0071635F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9251BA">
        <w:rPr>
          <w:rFonts w:ascii="Times New Roman" w:hAnsi="Times New Roman" w:cs="Times New Roman"/>
          <w:b/>
          <w:bCs/>
          <w:lang w:val="en-GB"/>
        </w:rPr>
        <w:tab/>
      </w:r>
      <w:r w:rsidRPr="009251BA">
        <w:rPr>
          <w:rFonts w:ascii="Times New Roman" w:hAnsi="Times New Roman" w:cs="Times New Roman"/>
          <w:b/>
          <w:bCs/>
          <w:lang w:val="en-GB"/>
        </w:rPr>
        <w:tab/>
      </w:r>
    </w:p>
    <w:p w14:paraId="04008D8B" w14:textId="58848B3C" w:rsidR="00056451" w:rsidRPr="004A65AF" w:rsidRDefault="00056451" w:rsidP="00056451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________________________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  <w:t>___________________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>_____</w:t>
      </w:r>
    </w:p>
    <w:p w14:paraId="667CB2AC" w14:textId="77777777" w:rsidR="000146AD" w:rsidRDefault="000146AD" w:rsidP="000146A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14:paraId="4D687F7A" w14:textId="3B7834D1" w:rsidR="00056451" w:rsidRPr="004A65AF" w:rsidRDefault="000146AD" w:rsidP="000146A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0E0AF6">
        <w:rPr>
          <w:rFonts w:ascii="Times New Roman" w:hAnsi="Times New Roman" w:cs="Times New Roman"/>
          <w:b/>
          <w:bCs/>
          <w:lang w:val="en-GB"/>
        </w:rPr>
        <w:t xml:space="preserve">Date: 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 w:rsidRPr="000E0AF6">
        <w:rPr>
          <w:rFonts w:ascii="Times New Roman" w:hAnsi="Times New Roman" w:cs="Times New Roman"/>
          <w:b/>
          <w:bCs/>
          <w:lang w:val="en-GB"/>
        </w:rPr>
        <w:t xml:space="preserve">Date: </w:t>
      </w:r>
    </w:p>
    <w:p w14:paraId="0E632814" w14:textId="77777777" w:rsidR="000146AD" w:rsidRDefault="000146AD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44F61827" w14:textId="58DF6CF0" w:rsidR="00125ECF" w:rsidRDefault="00125ECF" w:rsidP="00A10BA3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Signature</w:t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 w:rsidRPr="00964497">
        <w:rPr>
          <w:rFonts w:ascii="Times New Roman" w:hAnsi="Times New Roman" w:cs="Times New Roman"/>
          <w:b/>
          <w:bCs/>
          <w:lang w:val="en-GB"/>
        </w:rPr>
        <w:t xml:space="preserve"> </w:t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r w:rsidR="00964497">
        <w:rPr>
          <w:rFonts w:ascii="Times New Roman" w:hAnsi="Times New Roman" w:cs="Times New Roman"/>
          <w:b/>
          <w:bCs/>
          <w:lang w:val="en-GB"/>
        </w:rPr>
        <w:tab/>
      </w:r>
      <w:proofErr w:type="spellStart"/>
      <w:r w:rsidR="00964497">
        <w:rPr>
          <w:rFonts w:ascii="Times New Roman" w:hAnsi="Times New Roman" w:cs="Times New Roman"/>
          <w:b/>
          <w:bCs/>
          <w:lang w:val="en-GB"/>
        </w:rPr>
        <w:t>Signature</w:t>
      </w:r>
      <w:proofErr w:type="spellEnd"/>
    </w:p>
    <w:p w14:paraId="3C6490E2" w14:textId="54A112E1" w:rsidR="00125ECF" w:rsidRDefault="00125ECF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373CA006" w14:textId="77777777" w:rsidR="00EE2C29" w:rsidRDefault="00EE2C29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4E1071B5" w14:textId="1F0D7E8C" w:rsidR="000B25E0" w:rsidRPr="004A65AF" w:rsidRDefault="000B25E0" w:rsidP="000B25E0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_____________________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>___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  <w:t>______</w:t>
      </w:r>
      <w:r w:rsidR="009F6831">
        <w:rPr>
          <w:rFonts w:ascii="Times New Roman" w:hAnsi="Times New Roman" w:cs="Times New Roman"/>
          <w:b/>
          <w:bCs/>
          <w:lang w:val="en-GB"/>
        </w:rPr>
        <w:t>__</w:t>
      </w:r>
      <w:r>
        <w:rPr>
          <w:rFonts w:ascii="Times New Roman" w:hAnsi="Times New Roman" w:cs="Times New Roman"/>
          <w:b/>
          <w:bCs/>
          <w:lang w:val="en-GB"/>
        </w:rPr>
        <w:t>________________________</w:t>
      </w:r>
    </w:p>
    <w:p w14:paraId="03451DFA" w14:textId="0D9BB758" w:rsidR="00125ECF" w:rsidRDefault="00125ECF" w:rsidP="00A10BA3">
      <w:pPr>
        <w:rPr>
          <w:rFonts w:ascii="Times New Roman" w:hAnsi="Times New Roman" w:cs="Times New Roman"/>
          <w:b/>
          <w:bCs/>
          <w:lang w:val="en-GB"/>
        </w:rPr>
      </w:pPr>
    </w:p>
    <w:p w14:paraId="1F66A65F" w14:textId="77777777" w:rsidR="009251BA" w:rsidRPr="004A65AF" w:rsidRDefault="009251BA">
      <w:pPr>
        <w:rPr>
          <w:rFonts w:ascii="Times New Roman" w:hAnsi="Times New Roman" w:cs="Times New Roman"/>
          <w:b/>
          <w:bCs/>
          <w:lang w:val="en-GB"/>
        </w:rPr>
      </w:pPr>
    </w:p>
    <w:sectPr w:rsidR="009251BA" w:rsidRPr="004A65AF" w:rsidSect="00CC494E">
      <w:footerReference w:type="default" r:id="rId7"/>
      <w:pgSz w:w="11906" w:h="16838"/>
      <w:pgMar w:top="1134" w:right="1440" w:bottom="170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7630E" w14:textId="77777777" w:rsidR="0074297A" w:rsidRDefault="0074297A" w:rsidP="003C2B5B">
      <w:pPr>
        <w:spacing w:after="0" w:line="240" w:lineRule="auto"/>
      </w:pPr>
      <w:r>
        <w:separator/>
      </w:r>
    </w:p>
  </w:endnote>
  <w:endnote w:type="continuationSeparator" w:id="0">
    <w:p w14:paraId="413D52E2" w14:textId="77777777" w:rsidR="0074297A" w:rsidRDefault="0074297A" w:rsidP="003C2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22DE8" w14:textId="77777777" w:rsidR="003C2B5B" w:rsidRDefault="003C2B5B">
    <w:pPr>
      <w:pStyle w:val="Footer"/>
    </w:pPr>
    <w:r>
      <w:rPr>
        <w:rFonts w:ascii="Times New Roman" w:eastAsia="Times New Roman" w:hAnsi="Times New Roman" w:cs="Times New Roman"/>
        <w:noProof/>
        <w:color w:val="000000"/>
        <w:lang w:eastAsia="en-NL"/>
      </w:rPr>
      <w:drawing>
        <wp:anchor distT="0" distB="0" distL="114300" distR="114300" simplePos="0" relativeHeight="251659264" behindDoc="1" locked="0" layoutInCell="1" allowOverlap="1" wp14:anchorId="1E6A8C2F" wp14:editId="78909693">
          <wp:simplePos x="0" y="0"/>
          <wp:positionH relativeFrom="page">
            <wp:align>left</wp:align>
          </wp:positionH>
          <wp:positionV relativeFrom="paragraph">
            <wp:posOffset>91440</wp:posOffset>
          </wp:positionV>
          <wp:extent cx="2545931" cy="522669"/>
          <wp:effectExtent l="0" t="0" r="6985" b="0"/>
          <wp:wrapNone/>
          <wp:docPr id="28" name="Picture 28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sbeneficaireserasmusright_withthesupport-01_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5931" cy="5226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5486D" w14:textId="77777777" w:rsidR="0074297A" w:rsidRDefault="0074297A" w:rsidP="003C2B5B">
      <w:pPr>
        <w:spacing w:after="0" w:line="240" w:lineRule="auto"/>
      </w:pPr>
      <w:r>
        <w:separator/>
      </w:r>
    </w:p>
  </w:footnote>
  <w:footnote w:type="continuationSeparator" w:id="0">
    <w:p w14:paraId="2E44FF81" w14:textId="77777777" w:rsidR="0074297A" w:rsidRDefault="0074297A" w:rsidP="003C2B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DI0NjQ0MTA1NjFU0lEKTi0uzszPAykwqQUAa5hGECwAAAA="/>
  </w:docVars>
  <w:rsids>
    <w:rsidRoot w:val="00A10BA3"/>
    <w:rsid w:val="00011FF8"/>
    <w:rsid w:val="000146AD"/>
    <w:rsid w:val="00037FFB"/>
    <w:rsid w:val="00041F34"/>
    <w:rsid w:val="00056451"/>
    <w:rsid w:val="00071E3C"/>
    <w:rsid w:val="000B25E0"/>
    <w:rsid w:val="000C7385"/>
    <w:rsid w:val="000E0AF6"/>
    <w:rsid w:val="00125ECF"/>
    <w:rsid w:val="00126E27"/>
    <w:rsid w:val="001E4611"/>
    <w:rsid w:val="002516CB"/>
    <w:rsid w:val="002563EE"/>
    <w:rsid w:val="002634F2"/>
    <w:rsid w:val="00265EA0"/>
    <w:rsid w:val="002766A8"/>
    <w:rsid w:val="002C13EC"/>
    <w:rsid w:val="002C5CA6"/>
    <w:rsid w:val="002D1457"/>
    <w:rsid w:val="002D23CF"/>
    <w:rsid w:val="002D6041"/>
    <w:rsid w:val="002F698F"/>
    <w:rsid w:val="0030776B"/>
    <w:rsid w:val="00364B4E"/>
    <w:rsid w:val="00391746"/>
    <w:rsid w:val="00393D97"/>
    <w:rsid w:val="003978EF"/>
    <w:rsid w:val="00397DF3"/>
    <w:rsid w:val="003B5D1E"/>
    <w:rsid w:val="003B7B1D"/>
    <w:rsid w:val="003C2B5B"/>
    <w:rsid w:val="003C6C8A"/>
    <w:rsid w:val="003D20BC"/>
    <w:rsid w:val="00402731"/>
    <w:rsid w:val="004038A0"/>
    <w:rsid w:val="00434F50"/>
    <w:rsid w:val="00454647"/>
    <w:rsid w:val="00470105"/>
    <w:rsid w:val="004A65AF"/>
    <w:rsid w:val="004B48CE"/>
    <w:rsid w:val="004D030D"/>
    <w:rsid w:val="00507ECF"/>
    <w:rsid w:val="00534524"/>
    <w:rsid w:val="00534BD1"/>
    <w:rsid w:val="005369D5"/>
    <w:rsid w:val="00587F28"/>
    <w:rsid w:val="00590357"/>
    <w:rsid w:val="005C7996"/>
    <w:rsid w:val="005C7B0A"/>
    <w:rsid w:val="005F0D2F"/>
    <w:rsid w:val="0061323A"/>
    <w:rsid w:val="00631BBA"/>
    <w:rsid w:val="00634E76"/>
    <w:rsid w:val="0064310B"/>
    <w:rsid w:val="00657055"/>
    <w:rsid w:val="00672467"/>
    <w:rsid w:val="00686141"/>
    <w:rsid w:val="006E41F7"/>
    <w:rsid w:val="0071635F"/>
    <w:rsid w:val="00720015"/>
    <w:rsid w:val="0074297A"/>
    <w:rsid w:val="00773551"/>
    <w:rsid w:val="00785E07"/>
    <w:rsid w:val="00794959"/>
    <w:rsid w:val="00795194"/>
    <w:rsid w:val="007C1966"/>
    <w:rsid w:val="007C1E22"/>
    <w:rsid w:val="007C52DA"/>
    <w:rsid w:val="007C5652"/>
    <w:rsid w:val="007D1B9E"/>
    <w:rsid w:val="007D2F64"/>
    <w:rsid w:val="007D3267"/>
    <w:rsid w:val="007D5AA8"/>
    <w:rsid w:val="007D6200"/>
    <w:rsid w:val="00807031"/>
    <w:rsid w:val="00824335"/>
    <w:rsid w:val="008247D4"/>
    <w:rsid w:val="008405F1"/>
    <w:rsid w:val="00847324"/>
    <w:rsid w:val="008956C1"/>
    <w:rsid w:val="008F78BA"/>
    <w:rsid w:val="00904D66"/>
    <w:rsid w:val="00907869"/>
    <w:rsid w:val="009251BA"/>
    <w:rsid w:val="00942036"/>
    <w:rsid w:val="00952F72"/>
    <w:rsid w:val="00964497"/>
    <w:rsid w:val="00980A88"/>
    <w:rsid w:val="009A0133"/>
    <w:rsid w:val="009B41C5"/>
    <w:rsid w:val="009C01ED"/>
    <w:rsid w:val="009C214E"/>
    <w:rsid w:val="009E3C01"/>
    <w:rsid w:val="009F54AC"/>
    <w:rsid w:val="009F6831"/>
    <w:rsid w:val="009F7B1B"/>
    <w:rsid w:val="009F7CBA"/>
    <w:rsid w:val="00A02A73"/>
    <w:rsid w:val="00A10BA3"/>
    <w:rsid w:val="00AA76C9"/>
    <w:rsid w:val="00B03C94"/>
    <w:rsid w:val="00B4219E"/>
    <w:rsid w:val="00B44CF0"/>
    <w:rsid w:val="00B51C05"/>
    <w:rsid w:val="00B6112A"/>
    <w:rsid w:val="00B81389"/>
    <w:rsid w:val="00BB6B8C"/>
    <w:rsid w:val="00BC6F4C"/>
    <w:rsid w:val="00C014A7"/>
    <w:rsid w:val="00C062AC"/>
    <w:rsid w:val="00C67BF8"/>
    <w:rsid w:val="00C80BA5"/>
    <w:rsid w:val="00CC494E"/>
    <w:rsid w:val="00CD2026"/>
    <w:rsid w:val="00CF5E75"/>
    <w:rsid w:val="00CF7406"/>
    <w:rsid w:val="00CF7AF4"/>
    <w:rsid w:val="00D137A9"/>
    <w:rsid w:val="00D3015C"/>
    <w:rsid w:val="00D475AB"/>
    <w:rsid w:val="00D7263E"/>
    <w:rsid w:val="00DB7C57"/>
    <w:rsid w:val="00DE5D7C"/>
    <w:rsid w:val="00E35EA1"/>
    <w:rsid w:val="00E53DB5"/>
    <w:rsid w:val="00EC18FB"/>
    <w:rsid w:val="00ED79BE"/>
    <w:rsid w:val="00EE2C29"/>
    <w:rsid w:val="00F22470"/>
    <w:rsid w:val="00F22D4A"/>
    <w:rsid w:val="00F23297"/>
    <w:rsid w:val="00F32879"/>
    <w:rsid w:val="00F56391"/>
    <w:rsid w:val="00F67C59"/>
    <w:rsid w:val="00F77815"/>
    <w:rsid w:val="00F86A0C"/>
    <w:rsid w:val="00FA003D"/>
    <w:rsid w:val="00FA7874"/>
    <w:rsid w:val="00FE5BA0"/>
    <w:rsid w:val="00FF3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92BAD7A"/>
  <w15:chartTrackingRefBased/>
  <w15:docId w15:val="{5995BD13-1517-4E47-8AA1-ADCD40638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20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03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C2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B5B"/>
  </w:style>
  <w:style w:type="paragraph" w:styleId="Footer">
    <w:name w:val="footer"/>
    <w:basedOn w:val="Normal"/>
    <w:link w:val="FooterChar"/>
    <w:uiPriority w:val="99"/>
    <w:unhideWhenUsed/>
    <w:rsid w:val="003C2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B5B"/>
  </w:style>
  <w:style w:type="table" w:styleId="TableGrid">
    <w:name w:val="Table Grid"/>
    <w:basedOn w:val="TableNormal"/>
    <w:uiPriority w:val="39"/>
    <w:rsid w:val="00F778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34F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F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F4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421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21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21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21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219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ULEN@uu.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54164A57E54F69A90DC6D487443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DC0D7-8A32-481C-AFE0-7F74AB090111}"/>
      </w:docPartPr>
      <w:docPartBody>
        <w:p w:rsidR="002A5762" w:rsidRDefault="000364D8" w:rsidP="000364D8">
          <w:pPr>
            <w:pStyle w:val="D154164A57E54F69A90DC6D48744343A8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B07F866D0D04F6489E74C6FAA846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D73CB-5A69-46A4-A1D1-3DC1E7E48190}"/>
      </w:docPartPr>
      <w:docPartBody>
        <w:p w:rsidR="002A5762" w:rsidRDefault="000364D8" w:rsidP="000364D8">
          <w:pPr>
            <w:pStyle w:val="4B07F866D0D04F6489E74C6FAA846746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DD70FA41B6C4D0DB98F4536B35EC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3AD60-344F-40F0-A44B-8FAA0AB1A52F}"/>
      </w:docPartPr>
      <w:docPartBody>
        <w:p w:rsidR="002A5762" w:rsidRDefault="000364D8" w:rsidP="000364D8">
          <w:pPr>
            <w:pStyle w:val="0DD70FA41B6C4D0DB98F4536B35EC7E0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A09A6FF27BE4D0C849FA17D5852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A33D4-0E42-4B80-8E7A-25173841CADE}"/>
      </w:docPartPr>
      <w:docPartBody>
        <w:p w:rsidR="002A5762" w:rsidRDefault="000364D8" w:rsidP="000364D8">
          <w:pPr>
            <w:pStyle w:val="FA09A6FF27BE4D0C849FA17D5852D721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0A8F44022244ADAB3A10C00B1662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04234-1E43-41AD-B6A9-9B734F783265}"/>
      </w:docPartPr>
      <w:docPartBody>
        <w:p w:rsidR="002A5762" w:rsidRDefault="000364D8" w:rsidP="000364D8">
          <w:pPr>
            <w:pStyle w:val="40A8F44022244ADAB3A10C00B1662825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4B10B3C493A46ECA3C74791A2703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F3B64-0800-4988-9BDD-58B4C00C93F3}"/>
      </w:docPartPr>
      <w:docPartBody>
        <w:p w:rsidR="002A5762" w:rsidRDefault="000364D8" w:rsidP="000364D8">
          <w:pPr>
            <w:pStyle w:val="74B10B3C493A46ECA3C74791A27039E8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7DA4530C45C4BB58F7753DFA54CA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4E398-BBBB-44F9-A5B9-7ED46B2D297F}"/>
      </w:docPartPr>
      <w:docPartBody>
        <w:p w:rsidR="002A5762" w:rsidRDefault="000364D8" w:rsidP="000364D8">
          <w:pPr>
            <w:pStyle w:val="E7DA4530C45C4BB58F7753DFA54CA13C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1C80C9BD7FD4EC881CB3BF321B43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3EA4A-4D29-4729-BB5E-72BE55208765}"/>
      </w:docPartPr>
      <w:docPartBody>
        <w:p w:rsidR="002A5762" w:rsidRDefault="000364D8" w:rsidP="000364D8">
          <w:pPr>
            <w:pStyle w:val="41C80C9BD7FD4EC881CB3BF321B435B8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6C6D788FDF7449CBBDE334FA1961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321D5-ABD3-4116-9A16-1BDE122837FF}"/>
      </w:docPartPr>
      <w:docPartBody>
        <w:p w:rsidR="002A5762" w:rsidRDefault="000364D8" w:rsidP="000364D8">
          <w:pPr>
            <w:pStyle w:val="B6C6D788FDF7449CBBDE334FA19610BA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09FFE4EF27E43C1BC7F348098ADE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5D1A4-AA34-4407-BCA5-F5413C957B94}"/>
      </w:docPartPr>
      <w:docPartBody>
        <w:p w:rsidR="002A5762" w:rsidRDefault="000364D8" w:rsidP="000364D8">
          <w:pPr>
            <w:pStyle w:val="709FFE4EF27E43C1BC7F348098ADEE16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49568166052480F891180B6C6A92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CC7B-9F23-4B64-A4C5-ED3EEBDA9F4D}"/>
      </w:docPartPr>
      <w:docPartBody>
        <w:p w:rsidR="002A5762" w:rsidRDefault="000364D8" w:rsidP="000364D8">
          <w:pPr>
            <w:pStyle w:val="A49568166052480F891180B6C6A92BC2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13D3A3E2E414C95BE5437CB6BE12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11FC6-DFC2-4866-B74C-5729240296CF}"/>
      </w:docPartPr>
      <w:docPartBody>
        <w:p w:rsidR="002A5762" w:rsidRDefault="000364D8" w:rsidP="000364D8">
          <w:pPr>
            <w:pStyle w:val="C13D3A3E2E414C95BE5437CB6BE126147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5C96760B8A14FC6AD21DA88DF3B4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73BFE-2A89-474D-B4A7-181BA8746680}"/>
      </w:docPartPr>
      <w:docPartBody>
        <w:p w:rsidR="002A5762" w:rsidRDefault="000364D8" w:rsidP="000364D8">
          <w:pPr>
            <w:pStyle w:val="A5C96760B8A14FC6AD21DA88DF3B42001"/>
          </w:pPr>
          <w:r w:rsidRPr="00265EA0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64D8"/>
    <w:rsid w:val="000364D8"/>
    <w:rsid w:val="0028641F"/>
    <w:rsid w:val="002A5762"/>
    <w:rsid w:val="002D42E9"/>
    <w:rsid w:val="006C14C1"/>
    <w:rsid w:val="007B1F56"/>
    <w:rsid w:val="00A013C3"/>
    <w:rsid w:val="00B379EE"/>
    <w:rsid w:val="00BC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L" w:eastAsia="en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64D8"/>
    <w:rPr>
      <w:color w:val="808080"/>
    </w:rPr>
  </w:style>
  <w:style w:type="paragraph" w:customStyle="1" w:styleId="D154164A57E54F69A90DC6D48744343A8">
    <w:name w:val="D154164A57E54F69A90DC6D48744343A8"/>
    <w:rsid w:val="000364D8"/>
    <w:rPr>
      <w:rFonts w:eastAsiaTheme="minorHAnsi"/>
      <w:lang w:eastAsia="en-US"/>
    </w:rPr>
  </w:style>
  <w:style w:type="paragraph" w:customStyle="1" w:styleId="4B07F866D0D04F6489E74C6FAA8467467">
    <w:name w:val="4B07F866D0D04F6489E74C6FAA8467467"/>
    <w:rsid w:val="000364D8"/>
    <w:rPr>
      <w:rFonts w:eastAsiaTheme="minorHAnsi"/>
      <w:lang w:eastAsia="en-US"/>
    </w:rPr>
  </w:style>
  <w:style w:type="paragraph" w:customStyle="1" w:styleId="0DD70FA41B6C4D0DB98F4536B35EC7E07">
    <w:name w:val="0DD70FA41B6C4D0DB98F4536B35EC7E07"/>
    <w:rsid w:val="000364D8"/>
    <w:rPr>
      <w:rFonts w:eastAsiaTheme="minorHAnsi"/>
      <w:lang w:eastAsia="en-US"/>
    </w:rPr>
  </w:style>
  <w:style w:type="paragraph" w:customStyle="1" w:styleId="FA09A6FF27BE4D0C849FA17D5852D7217">
    <w:name w:val="FA09A6FF27BE4D0C849FA17D5852D7217"/>
    <w:rsid w:val="000364D8"/>
    <w:rPr>
      <w:rFonts w:eastAsiaTheme="minorHAnsi"/>
      <w:lang w:eastAsia="en-US"/>
    </w:rPr>
  </w:style>
  <w:style w:type="paragraph" w:customStyle="1" w:styleId="40A8F44022244ADAB3A10C00B16628257">
    <w:name w:val="40A8F44022244ADAB3A10C00B16628257"/>
    <w:rsid w:val="000364D8"/>
    <w:rPr>
      <w:rFonts w:eastAsiaTheme="minorHAnsi"/>
      <w:lang w:eastAsia="en-US"/>
    </w:rPr>
  </w:style>
  <w:style w:type="paragraph" w:customStyle="1" w:styleId="74B10B3C493A46ECA3C74791A27039E87">
    <w:name w:val="74B10B3C493A46ECA3C74791A27039E87"/>
    <w:rsid w:val="000364D8"/>
    <w:rPr>
      <w:rFonts w:eastAsiaTheme="minorHAnsi"/>
      <w:lang w:eastAsia="en-US"/>
    </w:rPr>
  </w:style>
  <w:style w:type="paragraph" w:customStyle="1" w:styleId="E7DA4530C45C4BB58F7753DFA54CA13C7">
    <w:name w:val="E7DA4530C45C4BB58F7753DFA54CA13C7"/>
    <w:rsid w:val="000364D8"/>
    <w:rPr>
      <w:rFonts w:eastAsiaTheme="minorHAnsi"/>
      <w:lang w:eastAsia="en-US"/>
    </w:rPr>
  </w:style>
  <w:style w:type="paragraph" w:customStyle="1" w:styleId="41C80C9BD7FD4EC881CB3BF321B435B87">
    <w:name w:val="41C80C9BD7FD4EC881CB3BF321B435B87"/>
    <w:rsid w:val="000364D8"/>
    <w:rPr>
      <w:rFonts w:eastAsiaTheme="minorHAnsi"/>
      <w:lang w:eastAsia="en-US"/>
    </w:rPr>
  </w:style>
  <w:style w:type="paragraph" w:customStyle="1" w:styleId="B6C6D788FDF7449CBBDE334FA19610BA7">
    <w:name w:val="B6C6D788FDF7449CBBDE334FA19610BA7"/>
    <w:rsid w:val="000364D8"/>
    <w:rPr>
      <w:rFonts w:eastAsiaTheme="minorHAnsi"/>
      <w:lang w:eastAsia="en-US"/>
    </w:rPr>
  </w:style>
  <w:style w:type="paragraph" w:customStyle="1" w:styleId="A5C96760B8A14FC6AD21DA88DF3B42001">
    <w:name w:val="A5C96760B8A14FC6AD21DA88DF3B42001"/>
    <w:rsid w:val="000364D8"/>
    <w:rPr>
      <w:rFonts w:eastAsiaTheme="minorHAnsi"/>
      <w:lang w:eastAsia="en-US"/>
    </w:rPr>
  </w:style>
  <w:style w:type="paragraph" w:customStyle="1" w:styleId="709FFE4EF27E43C1BC7F348098ADEE167">
    <w:name w:val="709FFE4EF27E43C1BC7F348098ADEE167"/>
    <w:rsid w:val="000364D8"/>
    <w:rPr>
      <w:rFonts w:eastAsiaTheme="minorHAnsi"/>
      <w:lang w:eastAsia="en-US"/>
    </w:rPr>
  </w:style>
  <w:style w:type="paragraph" w:customStyle="1" w:styleId="A49568166052480F891180B6C6A92BC27">
    <w:name w:val="A49568166052480F891180B6C6A92BC27"/>
    <w:rsid w:val="000364D8"/>
    <w:rPr>
      <w:rFonts w:eastAsiaTheme="minorHAnsi"/>
      <w:lang w:eastAsia="en-US"/>
    </w:rPr>
  </w:style>
  <w:style w:type="paragraph" w:customStyle="1" w:styleId="C13D3A3E2E414C95BE5437CB6BE126147">
    <w:name w:val="C13D3A3E2E414C95BE5437CB6BE126147"/>
    <w:rsid w:val="000364D8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10</Characters>
  <Application>Microsoft Office Word</Application>
  <DocSecurity>0</DocSecurity>
  <Lines>11</Lines>
  <Paragraphs>3</Paragraphs>
  <ScaleCrop>false</ScaleCrop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Bartels</dc:creator>
  <cp:keywords/>
  <dc:description/>
  <cp:lastModifiedBy>Leo Kapetanovic</cp:lastModifiedBy>
  <cp:revision>2</cp:revision>
  <dcterms:created xsi:type="dcterms:W3CDTF">2023-03-28T12:39:00Z</dcterms:created>
  <dcterms:modified xsi:type="dcterms:W3CDTF">2023-03-28T12:39:00Z</dcterms:modified>
</cp:coreProperties>
</file>